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3013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9f0963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0bd8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